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56A6F1" w14:textId="77777777" w:rsidR="003C0423" w:rsidRDefault="003C0423">
      <w:pPr>
        <w:pStyle w:val="FirstParagraph"/>
      </w:pPr>
      <w:bookmarkStart w:id="0" w:name="_GoBack"/>
      <w:bookmarkEnd w:id="0"/>
    </w:p>
    <w:sectPr w:rsidR="003C04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966CB5" w14:textId="77777777" w:rsidR="0047066B" w:rsidRDefault="0047066B">
      <w:pPr>
        <w:spacing w:after="0"/>
      </w:pPr>
      <w:r>
        <w:separator/>
      </w:r>
    </w:p>
  </w:endnote>
  <w:endnote w:type="continuationSeparator" w:id="0">
    <w:p w14:paraId="2A6C8C3D" w14:textId="77777777" w:rsidR="0047066B" w:rsidRDefault="004706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EB2E59" w14:textId="77777777" w:rsidR="0047066B" w:rsidRDefault="0047066B">
      <w:r>
        <w:separator/>
      </w:r>
    </w:p>
  </w:footnote>
  <w:footnote w:type="continuationSeparator" w:id="0">
    <w:p w14:paraId="77FFED5D" w14:textId="77777777" w:rsidR="0047066B" w:rsidRDefault="004706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75C32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2AD7A4B"/>
    <w:multiLevelType w:val="multilevel"/>
    <w:tmpl w:val="66EA9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C0423"/>
    <w:rsid w:val="0047066B"/>
    <w:rsid w:val="004E29B3"/>
    <w:rsid w:val="00590D07"/>
    <w:rsid w:val="00784D58"/>
    <w:rsid w:val="008D6863"/>
    <w:rsid w:val="00B86B75"/>
    <w:rsid w:val="00BC48D5"/>
    <w:rsid w:val="00C36279"/>
    <w:rsid w:val="00E315A3"/>
    <w:rsid w:val="00F66B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3A88E4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0</Words>
  <Characters>0</Characters>
  <Application>Microsoft Macintosh Word</Application>
  <DocSecurity>0</DocSecurity>
  <Lines>0</Lines>
  <Paragraphs>0</Paragraphs>
  <ScaleCrop>false</ScaleCrop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abe Cook</cp:lastModifiedBy>
  <cp:revision>2</cp:revision>
  <dcterms:created xsi:type="dcterms:W3CDTF">2016-02-12T23:33:00Z</dcterms:created>
  <dcterms:modified xsi:type="dcterms:W3CDTF">2016-02-12T23:34:00Z</dcterms:modified>
</cp:coreProperties>
</file>